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779" w:rsidRDefault="00A56779" w:rsidP="00264B2E">
      <w:pPr>
        <w:shd w:val="clear" w:color="auto" w:fill="FFFFFF"/>
        <w:spacing w:after="0" w:line="276" w:lineRule="auto"/>
        <w:ind w:right="-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56779" w:rsidRDefault="00A56779" w:rsidP="00264B2E">
      <w:pPr>
        <w:shd w:val="clear" w:color="auto" w:fill="FFFFFF"/>
        <w:spacing w:after="0" w:line="276" w:lineRule="auto"/>
        <w:ind w:right="-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02234" w:rsidRPr="000F1633" w:rsidRDefault="00C02234" w:rsidP="00264B2E">
      <w:pPr>
        <w:shd w:val="clear" w:color="auto" w:fill="FFFFFF"/>
        <w:spacing w:after="0" w:line="276" w:lineRule="auto"/>
        <w:ind w:right="-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На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основу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hAnsi="Times New Roman" w:cs="Times New Roman"/>
          <w:bCs/>
          <w:sz w:val="24"/>
          <w:szCs w:val="24"/>
        </w:rPr>
        <w:t>Општинског</w:t>
      </w:r>
      <w:proofErr w:type="spellEnd"/>
      <w:r w:rsidRPr="000F16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1633">
        <w:rPr>
          <w:rFonts w:ascii="Times New Roman" w:hAnsi="Times New Roman" w:cs="Times New Roman"/>
          <w:bCs/>
          <w:sz w:val="24"/>
          <w:szCs w:val="24"/>
        </w:rPr>
        <w:t>већ</w:t>
      </w:r>
      <w:r w:rsidR="00380315" w:rsidRPr="000F1633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="00380315" w:rsidRPr="000F16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80315" w:rsidRPr="000F1633">
        <w:rPr>
          <w:rFonts w:ascii="Times New Roman" w:hAnsi="Times New Roman" w:cs="Times New Roman"/>
          <w:bCs/>
          <w:sz w:val="24"/>
          <w:szCs w:val="24"/>
        </w:rPr>
        <w:t>O</w:t>
      </w:r>
      <w:r w:rsidRPr="000F1633">
        <w:rPr>
          <w:rFonts w:ascii="Times New Roman" w:hAnsi="Times New Roman" w:cs="Times New Roman"/>
          <w:bCs/>
          <w:sz w:val="24"/>
          <w:szCs w:val="24"/>
        </w:rPr>
        <w:t>пштине</w:t>
      </w:r>
      <w:proofErr w:type="spellEnd"/>
      <w:r w:rsidRPr="000F16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hAnsi="Times New Roman" w:cs="Times New Roman"/>
          <w:bCs/>
          <w:sz w:val="24"/>
          <w:szCs w:val="24"/>
        </w:rPr>
        <w:t>Смедеревска</w:t>
      </w:r>
      <w:proofErr w:type="spellEnd"/>
      <w:r w:rsidR="00A63E7E" w:rsidRPr="000F16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hAnsi="Times New Roman" w:cs="Times New Roman"/>
          <w:bCs/>
          <w:sz w:val="24"/>
          <w:szCs w:val="24"/>
        </w:rPr>
        <w:t>Паланка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расписивању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Јавно</w:t>
      </w:r>
      <w:r w:rsidR="00851587" w:rsidRPr="000F1633">
        <w:rPr>
          <w:rFonts w:ascii="Times New Roman" w:eastAsia="Times New Roman" w:hAnsi="Times New Roman" w:cs="Times New Roman"/>
          <w:sz w:val="24"/>
          <w:szCs w:val="24"/>
        </w:rPr>
        <w:t>г</w:t>
      </w:r>
      <w:proofErr w:type="spellEnd"/>
      <w:r w:rsidR="00851587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51587" w:rsidRPr="000F1633">
        <w:rPr>
          <w:rFonts w:ascii="Times New Roman" w:eastAsia="Times New Roman" w:hAnsi="Times New Roman" w:cs="Times New Roman"/>
          <w:sz w:val="24"/>
          <w:szCs w:val="24"/>
        </w:rPr>
        <w:t>позива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остваривање права на повлашћену вожњу у јавном градском и приградском превоз</w:t>
      </w:r>
      <w:r w:rsidR="0078136B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број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3B03">
        <w:rPr>
          <w:rFonts w:ascii="Times New Roman" w:eastAsia="Times New Roman" w:hAnsi="Times New Roman" w:cs="Times New Roman"/>
          <w:sz w:val="24"/>
          <w:szCs w:val="24"/>
          <w:lang w:val="sr-Cyrl-RS"/>
        </w:rPr>
        <w:t>344</w:t>
      </w:r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-</w:t>
      </w:r>
      <w:r w:rsidR="000D3B03">
        <w:rPr>
          <w:rFonts w:ascii="Times New Roman" w:eastAsia="Times New Roman" w:hAnsi="Times New Roman" w:cs="Times New Roman"/>
          <w:sz w:val="24"/>
          <w:szCs w:val="24"/>
          <w:lang w:val="sr-Cyrl-RS"/>
        </w:rPr>
        <w:t>34</w:t>
      </w:r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-02/1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007813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D3B0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08. 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фебруара</w:t>
      </w:r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2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године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="000F1633" w:rsidRPr="000F1633">
        <w:rPr>
          <w:rFonts w:ascii="Times New Roman" w:eastAsia="Times New Roman" w:hAnsi="Times New Roman" w:cs="Times New Roman"/>
          <w:sz w:val="24"/>
          <w:szCs w:val="24"/>
          <w:lang w:val="sr-Cyrl-RS"/>
        </w:rPr>
        <w:t>Одлуке о остваривању права на повлашћену вожњу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(„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Међуопштински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службени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лист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Велика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Плана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Смедеревска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Паланка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78136B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0F1633">
        <w:rPr>
          <w:rFonts w:ascii="Times New Roman" w:eastAsia="Times New Roman" w:hAnsi="Times New Roman" w:cs="Times New Roman"/>
          <w:sz w:val="24"/>
          <w:szCs w:val="24"/>
        </w:rPr>
        <w:t>број</w:t>
      </w:r>
      <w:proofErr w:type="spellEnd"/>
      <w:r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37</w:t>
      </w:r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/20</w:t>
      </w:r>
      <w:r w:rsidR="00055629">
        <w:rPr>
          <w:rFonts w:ascii="Times New Roman" w:eastAsia="Times New Roman" w:hAnsi="Times New Roman" w:cs="Times New Roman"/>
          <w:sz w:val="24"/>
          <w:szCs w:val="24"/>
          <w:lang w:val="sr-Cyrl-RS"/>
        </w:rPr>
        <w:t>08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>)</w:t>
      </w:r>
      <w:r w:rsidR="00380315" w:rsidRPr="000F163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0F1633">
        <w:rPr>
          <w:rFonts w:ascii="Times New Roman" w:eastAsia="Times New Roman" w:hAnsi="Times New Roman" w:cs="Times New Roman"/>
          <w:sz w:val="24"/>
          <w:szCs w:val="24"/>
        </w:rPr>
        <w:t>пштин</w:t>
      </w:r>
      <w:proofErr w:type="spellEnd"/>
      <w:r w:rsidR="002C791C" w:rsidRPr="000F1633">
        <w:rPr>
          <w:rFonts w:ascii="Times New Roman" w:eastAsia="Times New Roman" w:hAnsi="Times New Roman" w:cs="Times New Roman"/>
          <w:sz w:val="24"/>
          <w:szCs w:val="24"/>
          <w:lang w:val="sr-Cyrl-RS"/>
        </w:rPr>
        <w:t>ско веће</w:t>
      </w:r>
      <w:bookmarkStart w:id="0" w:name="_GoBack"/>
      <w:bookmarkEnd w:id="0"/>
      <w:r w:rsidR="002C791C" w:rsidRPr="000F1633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штине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Смедеревска</w:t>
      </w:r>
      <w:proofErr w:type="spellEnd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63E7E" w:rsidRPr="000F1633">
        <w:rPr>
          <w:rFonts w:ascii="Times New Roman" w:eastAsia="Times New Roman" w:hAnsi="Times New Roman" w:cs="Times New Roman"/>
          <w:sz w:val="24"/>
          <w:szCs w:val="24"/>
        </w:rPr>
        <w:t>Паланка</w:t>
      </w:r>
      <w:proofErr w:type="spellEnd"/>
    </w:p>
    <w:p w:rsidR="00264B2E" w:rsidRPr="00861EFC" w:rsidRDefault="00264B2E" w:rsidP="00264B2E">
      <w:pPr>
        <w:shd w:val="clear" w:color="auto" w:fill="FFFFFF"/>
        <w:spacing w:after="0" w:line="276" w:lineRule="auto"/>
        <w:ind w:right="-709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64B2E" w:rsidRPr="00861EFC" w:rsidRDefault="00A63E7E" w:rsidP="00730EFA">
      <w:pPr>
        <w:shd w:val="clear" w:color="auto" w:fill="FFFFFF"/>
        <w:spacing w:after="0" w:line="276" w:lineRule="auto"/>
        <w:ind w:right="-70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Р</w:t>
      </w:r>
      <w:r w:rsidR="00730EFA" w:rsidRPr="00861EFC">
        <w:rPr>
          <w:rFonts w:ascii="Times New Roman" w:eastAsia="Times New Roman" w:hAnsi="Times New Roman" w:cs="Times New Roman"/>
          <w:sz w:val="24"/>
          <w:szCs w:val="24"/>
        </w:rPr>
        <w:t>асписује</w:t>
      </w:r>
    </w:p>
    <w:p w:rsidR="00C02234" w:rsidRPr="00861EFC" w:rsidRDefault="00C02234" w:rsidP="00264B2E">
      <w:pPr>
        <w:shd w:val="clear" w:color="auto" w:fill="FFFFFF"/>
        <w:spacing w:before="100" w:beforeAutospacing="1" w:after="360" w:line="240" w:lineRule="auto"/>
        <w:ind w:right="-709"/>
        <w:jc w:val="center"/>
        <w:rPr>
          <w:rFonts w:ascii="Times New Roman" w:eastAsia="Times New Roman" w:hAnsi="Times New Roman" w:cs="Times New Roman"/>
          <w:sz w:val="24"/>
          <w:szCs w:val="24"/>
          <w:lang w:val="sr-Cyrl-CS" w:eastAsia="sr-Cyrl-CS"/>
        </w:rPr>
      </w:pPr>
      <w:r w:rsidRPr="00861EFC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ЈАВНИ </w:t>
      </w:r>
      <w:r w:rsidR="00851587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ПОЗИВ</w:t>
      </w:r>
    </w:p>
    <w:p w:rsidR="00C02234" w:rsidRPr="00861EFC" w:rsidRDefault="00551C06" w:rsidP="00264B2E">
      <w:pPr>
        <w:shd w:val="clear" w:color="auto" w:fill="FFFFFF"/>
        <w:spacing w:before="100" w:beforeAutospacing="1" w:after="360" w:line="240" w:lineRule="auto"/>
        <w:ind w:right="-709"/>
        <w:jc w:val="center"/>
        <w:rPr>
          <w:rFonts w:ascii="Times New Roman" w:eastAsia="Times New Roman" w:hAnsi="Times New Roman" w:cs="Times New Roman"/>
          <w:sz w:val="24"/>
          <w:szCs w:val="24"/>
          <w:lang w:val="sr-Cyrl-CS" w:eastAsia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За остваривање права на повлашћену во</w:t>
      </w:r>
      <w:r w:rsidR="00055629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ж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њу у јавном градском и приградском превозу путника</w:t>
      </w:r>
      <w:r w:rsidR="00C02234" w:rsidRPr="00861EFC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 xml:space="preserve"> </w:t>
      </w:r>
      <w:r w:rsidR="0078136B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 xml:space="preserve">за </w:t>
      </w:r>
      <w:r w:rsidR="00C02234" w:rsidRPr="00861EFC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20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2</w:t>
      </w:r>
      <w:r w:rsidR="00C02234" w:rsidRPr="00861EFC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CS"/>
        </w:rPr>
        <w:t>. годину</w:t>
      </w:r>
    </w:p>
    <w:p w:rsidR="00C02234" w:rsidRPr="00861EFC" w:rsidRDefault="00615FAF" w:rsidP="004B122A">
      <w:pPr>
        <w:pStyle w:val="Heading1"/>
        <w:rPr>
          <w:rFonts w:eastAsia="Times New Roman"/>
          <w:b/>
          <w:lang w:val="sr-Cyrl-CS" w:eastAsia="sr-Cyrl-CS"/>
        </w:rPr>
      </w:pPr>
      <w:r w:rsidRPr="00861EFC">
        <w:rPr>
          <w:rFonts w:eastAsia="Times New Roman"/>
          <w:b/>
          <w:lang w:val="sr-Cyrl-CS" w:eastAsia="sr-Cyrl-CS"/>
        </w:rPr>
        <w:t xml:space="preserve">УСЛОВИ ПРИЈАВЕ </w:t>
      </w:r>
    </w:p>
    <w:p w:rsidR="00C02234" w:rsidRPr="00861EFC" w:rsidRDefault="00C02234" w:rsidP="00264B2E">
      <w:pPr>
        <w:spacing w:after="0" w:line="240" w:lineRule="auto"/>
        <w:ind w:right="-709" w:firstLine="612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61EFC">
        <w:rPr>
          <w:rFonts w:ascii="Times New Roman" w:hAnsi="Times New Roman" w:cs="Times New Roman"/>
          <w:b/>
          <w:bCs/>
          <w:sz w:val="24"/>
          <w:szCs w:val="24"/>
        </w:rPr>
        <w:t>Право</w:t>
      </w:r>
      <w:proofErr w:type="spellEnd"/>
      <w:r w:rsidRPr="00861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1EFC">
        <w:rPr>
          <w:rFonts w:ascii="Times New Roman" w:hAnsi="Times New Roman" w:cs="Times New Roman"/>
          <w:b/>
          <w:bCs/>
          <w:sz w:val="24"/>
          <w:szCs w:val="24"/>
        </w:rPr>
        <w:t>учешћа</w:t>
      </w:r>
      <w:proofErr w:type="spellEnd"/>
      <w:r w:rsidRPr="00861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1EFC">
        <w:rPr>
          <w:rFonts w:ascii="Times New Roman" w:hAnsi="Times New Roman" w:cs="Times New Roman"/>
          <w:b/>
          <w:bCs/>
          <w:sz w:val="24"/>
          <w:szCs w:val="24"/>
        </w:rPr>
        <w:t>на</w:t>
      </w:r>
      <w:proofErr w:type="spellEnd"/>
      <w:r w:rsidRPr="00861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1C06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у</w:t>
      </w:r>
      <w:r w:rsidRPr="00861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1EFC">
        <w:rPr>
          <w:rFonts w:ascii="Times New Roman" w:hAnsi="Times New Roman" w:cs="Times New Roman"/>
          <w:b/>
          <w:bCs/>
          <w:sz w:val="24"/>
          <w:szCs w:val="24"/>
        </w:rPr>
        <w:t>имају</w:t>
      </w:r>
      <w:proofErr w:type="spellEnd"/>
      <w:r w:rsidRPr="00861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61EFC">
        <w:rPr>
          <w:rFonts w:ascii="Times New Roman" w:hAnsi="Times New Roman" w:cs="Times New Roman"/>
          <w:b/>
          <w:bCs/>
          <w:sz w:val="24"/>
          <w:szCs w:val="24"/>
        </w:rPr>
        <w:t>грађани</w:t>
      </w:r>
      <w:proofErr w:type="spellEnd"/>
      <w:r w:rsidRPr="00861EF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C02234" w:rsidRPr="00861EFC" w:rsidRDefault="00C02234" w:rsidP="00264B2E">
      <w:pPr>
        <w:spacing w:after="0" w:line="240" w:lineRule="auto"/>
        <w:ind w:right="-709"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02234" w:rsidRPr="00551C06" w:rsidRDefault="00551C06" w:rsidP="00264B2E">
      <w:pPr>
        <w:numPr>
          <w:ilvl w:val="0"/>
          <w:numId w:val="12"/>
        </w:numPr>
        <w:spacing w:after="0"/>
        <w:ind w:left="1077" w:right="-709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Лица старија од 65 година, која имају пребивалиште на територији Општине Смедеревска Паланка</w:t>
      </w:r>
    </w:p>
    <w:p w:rsidR="00615FAF" w:rsidRDefault="00375AF8" w:rsidP="000D3B03">
      <w:pPr>
        <w:pStyle w:val="Heading1"/>
        <w:rPr>
          <w:b/>
        </w:rPr>
      </w:pPr>
      <w:r>
        <w:rPr>
          <w:b/>
          <w:lang w:val="sr-Cyrl-CS"/>
        </w:rPr>
        <w:t>ОБАВЕЗНА</w:t>
      </w:r>
      <w:r w:rsidR="00A84E98">
        <w:rPr>
          <w:b/>
          <w:lang w:val="sr-Cyrl-CS"/>
        </w:rPr>
        <w:t xml:space="preserve"> </w:t>
      </w:r>
      <w:r>
        <w:rPr>
          <w:b/>
        </w:rPr>
        <w:t>ДОКУМЕНТАЦИЈА уз</w:t>
      </w:r>
      <w:r w:rsidR="00615FAF" w:rsidRPr="00861EFC">
        <w:rPr>
          <w:b/>
        </w:rPr>
        <w:t xml:space="preserve"> ПРИЈАВУ</w:t>
      </w:r>
    </w:p>
    <w:p w:rsidR="000D3B03" w:rsidRPr="000D3B03" w:rsidRDefault="000D3B03" w:rsidP="000D3B03"/>
    <w:p w:rsidR="00615FAF" w:rsidRDefault="001D3145" w:rsidP="00566901">
      <w:pPr>
        <w:spacing w:after="0" w:line="240" w:lineRule="auto"/>
        <w:ind w:right="-709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1EFC">
        <w:rPr>
          <w:rFonts w:ascii="Times New Roman" w:eastAsia="Times New Roman" w:hAnsi="Times New Roman" w:cs="Times New Roman"/>
          <w:b/>
          <w:sz w:val="24"/>
          <w:szCs w:val="24"/>
        </w:rPr>
        <w:t xml:space="preserve">А) </w:t>
      </w:r>
      <w:proofErr w:type="spellStart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>За</w:t>
      </w:r>
      <w:proofErr w:type="spellEnd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C598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лица старија </w:t>
      </w:r>
      <w:r w:rsidR="0078136B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д </w:t>
      </w:r>
      <w:r w:rsidR="00CC5982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65 година, која имају пребивалиште на територији општине Смедеревска Паланка</w:t>
      </w:r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>п</w:t>
      </w:r>
      <w:r w:rsidR="00615FAF" w:rsidRPr="00861EFC">
        <w:rPr>
          <w:rFonts w:ascii="Times New Roman" w:eastAsia="Times New Roman" w:hAnsi="Times New Roman" w:cs="Times New Roman"/>
          <w:b/>
          <w:sz w:val="24"/>
          <w:szCs w:val="24"/>
        </w:rPr>
        <w:t>ријава</w:t>
      </w:r>
      <w:proofErr w:type="spellEnd"/>
      <w:r w:rsidR="00615FAF" w:rsidRPr="00861EF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>мора</w:t>
      </w:r>
      <w:proofErr w:type="spellEnd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>да</w:t>
      </w:r>
      <w:proofErr w:type="spellEnd"/>
      <w:r w:rsidR="0056690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615FAF" w:rsidRPr="00861EFC">
        <w:rPr>
          <w:rFonts w:ascii="Times New Roman" w:eastAsia="Times New Roman" w:hAnsi="Times New Roman" w:cs="Times New Roman"/>
          <w:b/>
          <w:sz w:val="24"/>
          <w:szCs w:val="24"/>
        </w:rPr>
        <w:t>садржи</w:t>
      </w:r>
      <w:proofErr w:type="spellEnd"/>
      <w:r w:rsidR="00615FAF" w:rsidRPr="00861EF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:rsidR="00CC5982" w:rsidRPr="00566901" w:rsidRDefault="00CC5982" w:rsidP="00566901">
      <w:pPr>
        <w:spacing w:after="0" w:line="240" w:lineRule="auto"/>
        <w:ind w:right="-709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16804" w:rsidRPr="009E23CA" w:rsidRDefault="00615FAF" w:rsidP="00BC28B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567" w:right="-709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bookmarkStart w:id="1" w:name="_Hlk94864288"/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потписан и попуњен Пријавни образац</w:t>
      </w:r>
      <w:r w:rsidR="00812E7D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(Прилог 1)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551C06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-</w:t>
      </w:r>
      <w:r w:rsidR="00551C06" w:rsidRPr="009E23CA"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  <w:t>Захтев</w:t>
      </w:r>
      <w:r w:rsidR="00551C06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издавање претплатне карте (садржи: релацију путовања од станице до станице, презиме и име корисника, јединствени матични број, број личне карте, место пребивалишта и адрес</w:t>
      </w:r>
      <w:r w:rsidR="0078136B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="00551C06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рисника)</w:t>
      </w:r>
    </w:p>
    <w:p w:rsidR="00BC28BA" w:rsidRPr="009E23CA" w:rsidRDefault="00916804" w:rsidP="00BC28B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567" w:right="-709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отокопију </w:t>
      </w:r>
      <w:r w:rsidRPr="009E23CA"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  <w:t>личне карте</w:t>
      </w:r>
      <w:r w:rsidR="000D3B03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, обе стране</w:t>
      </w:r>
      <w:r w:rsidR="001C2C06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, уколико је ЛК са чипом</w:t>
      </w:r>
      <w:r w:rsidR="0078136B">
        <w:rPr>
          <w:rFonts w:ascii="Times New Roman" w:hAnsi="Times New Roman" w:cs="Times New Roman"/>
          <w:color w:val="000000"/>
          <w:sz w:val="24"/>
          <w:szCs w:val="24"/>
          <w:lang w:val="ru-RU"/>
        </w:rPr>
        <w:t>-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очитана лична карта подносиоца захтева</w:t>
      </w:r>
      <w:r w:rsidR="00BC28BA"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(два примерка)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615FAF" w:rsidRPr="009E23CA" w:rsidRDefault="003B4483" w:rsidP="00BC28B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567" w:right="-709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једну </w:t>
      </w:r>
      <w:r w:rsidRPr="009E23CA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фотографију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BC28BA" w:rsidRP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ањих 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имензија</w:t>
      </w:r>
      <w:r w:rsidR="000D3B03" w:rsidRP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bookmarkEnd w:id="1"/>
      <w:r w:rsid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(30</w:t>
      </w:r>
      <w:r w:rsidR="009E23CA">
        <w:rPr>
          <w:rFonts w:ascii="Times New Roman" w:hAnsi="Times New Roman" w:cs="Times New Roman"/>
          <w:color w:val="000000"/>
          <w:sz w:val="24"/>
          <w:szCs w:val="24"/>
          <w:lang w:val="sr-Latn-RS"/>
        </w:rPr>
        <w:t>x35 mm</w:t>
      </w:r>
      <w:r w:rsidR="009E23CA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)</w:t>
      </w:r>
    </w:p>
    <w:p w:rsidR="00BC28BA" w:rsidRPr="009E23CA" w:rsidRDefault="00925C5A" w:rsidP="00BC28B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/>
        <w:ind w:left="567" w:right="-709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</w:pP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>За пензионере млађе од 65 година доставити копију решењ</w:t>
      </w:r>
      <w:r w:rsidR="0078136B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9E23CA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признавању права на пензију или </w:t>
      </w:r>
      <w:r w:rsidRPr="009E23CA">
        <w:rPr>
          <w:rFonts w:ascii="Times New Roman" w:hAnsi="Times New Roman" w:cs="Times New Roman"/>
          <w:b/>
          <w:color w:val="000000"/>
          <w:sz w:val="24"/>
          <w:szCs w:val="24"/>
          <w:lang w:val="ru-RU"/>
        </w:rPr>
        <w:t>пензиони чек</w:t>
      </w:r>
    </w:p>
    <w:p w:rsidR="00BC28BA" w:rsidRPr="009E23CA" w:rsidRDefault="00BC28BA" w:rsidP="00BC28BA">
      <w:pPr>
        <w:autoSpaceDE w:val="0"/>
        <w:autoSpaceDN w:val="0"/>
        <w:adjustRightInd w:val="0"/>
        <w:spacing w:after="0"/>
        <w:ind w:left="207" w:right="-709"/>
        <w:jc w:val="both"/>
        <w:rPr>
          <w:rFonts w:ascii="Times New Roman" w:hAnsi="Times New Roman" w:cs="Times New Roman"/>
          <w:b/>
          <w:sz w:val="24"/>
          <w:szCs w:val="24"/>
          <w:highlight w:val="yellow"/>
          <w:lang w:val="sr-Cyrl-CS"/>
        </w:rPr>
      </w:pPr>
    </w:p>
    <w:p w:rsidR="00856F09" w:rsidRPr="00861EFC" w:rsidRDefault="00856F09" w:rsidP="00BC28BA">
      <w:pPr>
        <w:spacing w:after="0"/>
        <w:ind w:left="360" w:right="-709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</w:p>
    <w:p w:rsidR="00CD74EB" w:rsidRPr="00CD74EB" w:rsidRDefault="00CD74EB" w:rsidP="00BC28BA">
      <w:pPr>
        <w:spacing w:after="0"/>
        <w:ind w:right="-709"/>
        <w:jc w:val="both"/>
        <w:rPr>
          <w:rFonts w:ascii="Times New Roman" w:hAnsi="Times New Roman" w:cs="Times New Roman"/>
          <w:color w:val="000000"/>
          <w:sz w:val="24"/>
          <w:szCs w:val="24"/>
          <w:lang w:val="sr-Latn-R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бразац захтева за остваривање права на повластице у јавном превозу у форми Образац 1 могу се подићи на </w:t>
      </w:r>
      <w:r w:rsidR="007C396B">
        <w:rPr>
          <w:rFonts w:ascii="Times New Roman" w:hAnsi="Times New Roman" w:cs="Times New Roman"/>
          <w:color w:val="000000"/>
          <w:sz w:val="24"/>
          <w:szCs w:val="24"/>
          <w:lang w:val="ru-RU"/>
        </w:rPr>
        <w:t>шалтеру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пштине или преузети са званичне интернет странице </w:t>
      </w:r>
      <w:r w:rsidR="008C395A">
        <w:rPr>
          <w:rFonts w:ascii="Times New Roman" w:hAnsi="Times New Roman" w:cs="Times New Roman"/>
          <w:color w:val="000000"/>
          <w:sz w:val="24"/>
          <w:szCs w:val="24"/>
          <w:lang w:val="ru-RU"/>
        </w:rPr>
        <w:t>О</w:t>
      </w: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штине Смедеревска Паланка </w:t>
      </w:r>
      <w:hyperlink r:id="rId6" w:history="1">
        <w:r w:rsidRPr="0083079A">
          <w:rPr>
            <w:rStyle w:val="Hyperlink"/>
            <w:rFonts w:ascii="Times New Roman" w:hAnsi="Times New Roman" w:cs="Times New Roman"/>
            <w:sz w:val="24"/>
            <w:szCs w:val="24"/>
            <w:lang w:val="sr-Latn-RS"/>
          </w:rPr>
          <w:t>www.smederevskapalanka.rs</w:t>
        </w:r>
      </w:hyperlink>
      <w:r>
        <w:rPr>
          <w:rFonts w:ascii="Times New Roman" w:hAnsi="Times New Roman" w:cs="Times New Roman"/>
          <w:color w:val="000000"/>
          <w:sz w:val="24"/>
          <w:szCs w:val="24"/>
          <w:lang w:val="sr-Latn-RS"/>
        </w:rPr>
        <w:t xml:space="preserve"> </w:t>
      </w:r>
    </w:p>
    <w:p w:rsidR="00ED6A47" w:rsidRPr="00ED6A47" w:rsidRDefault="00ED6A47" w:rsidP="00ED6A47">
      <w:pPr>
        <w:pStyle w:val="ListParagraph"/>
        <w:spacing w:after="0" w:line="276" w:lineRule="auto"/>
        <w:ind w:left="644" w:right="-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23178F" w:rsidRPr="00861EFC" w:rsidRDefault="0023178F" w:rsidP="00730EFA">
      <w:pPr>
        <w:pStyle w:val="Heading1"/>
        <w:rPr>
          <w:b/>
        </w:rPr>
      </w:pPr>
      <w:r w:rsidRPr="00861EFC">
        <w:rPr>
          <w:b/>
          <w:lang w:val="ru-RU"/>
        </w:rPr>
        <w:lastRenderedPageBreak/>
        <w:t>МЕСТО И РОК ДОСТАВЉАЊА ПРИЈАВА</w:t>
      </w:r>
    </w:p>
    <w:p w:rsidR="00922799" w:rsidRDefault="00ED5679" w:rsidP="0092279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D567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носиоци захтева подносе захтев уз потребну документацију до </w:t>
      </w:r>
      <w:r w:rsidR="00846B0A" w:rsidRPr="00E66375">
        <w:rPr>
          <w:rFonts w:ascii="Times New Roman" w:hAnsi="Times New Roman" w:cs="Times New Roman"/>
          <w:b/>
          <w:bCs/>
          <w:sz w:val="24"/>
          <w:szCs w:val="24"/>
        </w:rPr>
        <w:t>25</w:t>
      </w:r>
      <w:r w:rsidRPr="00E6637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0</w:t>
      </w:r>
      <w:r w:rsidR="00846B0A" w:rsidRPr="00E6637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66375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2022.</w:t>
      </w:r>
      <w:r w:rsidRPr="00ED567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године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="00922799" w:rsidRPr="0092279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:rsidR="00922799" w:rsidRDefault="00922799" w:rsidP="0092279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ем захтева се врши на шалтеру 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>број 1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е управе Општине Смедеревска Паланка.</w:t>
      </w:r>
    </w:p>
    <w:p w:rsidR="00ED5679" w:rsidRDefault="00ED5679" w:rsidP="00ED567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Изузетно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дносиоци који стекну услов за признавање права на повластице у јавном превозу након 01.03.2022. године или из објективних разлога нису били у прилици да га поднесу</w:t>
      </w:r>
      <w:r w:rsidR="0026498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подносе 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>З</w:t>
      </w:r>
      <w:r w:rsidR="0026498A">
        <w:rPr>
          <w:rFonts w:ascii="Times New Roman" w:hAnsi="Times New Roman" w:cs="Times New Roman"/>
          <w:bCs/>
          <w:sz w:val="24"/>
          <w:szCs w:val="24"/>
          <w:lang w:val="sr-Cyrl-RS"/>
        </w:rPr>
        <w:t>ахтев уз потребну документацију током године</w:t>
      </w:r>
      <w:r w:rsidR="000D3B03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26498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 тим што право на повластиц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26498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очиње од следећег месеца у односу на месец у коме је захтев поднет.</w:t>
      </w:r>
    </w:p>
    <w:p w:rsidR="0026498A" w:rsidRDefault="0026498A" w:rsidP="00ED567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пштина Смедеревска Паланка ће сачинити и оверити коначан списак корисника повластица у јавном превозу.</w:t>
      </w:r>
    </w:p>
    <w:p w:rsidR="0090544B" w:rsidRPr="00846B0A" w:rsidRDefault="003B4483" w:rsidP="0090544B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На основу достављених Затева превозник ће издавати легитимације и месечне маркице за кориснике</w:t>
      </w:r>
      <w:r w:rsidR="00846B0A">
        <w:rPr>
          <w:rFonts w:ascii="Times New Roman" w:hAnsi="Times New Roman" w:cs="Times New Roman"/>
          <w:bCs/>
          <w:sz w:val="24"/>
          <w:szCs w:val="24"/>
        </w:rPr>
        <w:t>.</w:t>
      </w:r>
    </w:p>
    <w:p w:rsidR="003B4483" w:rsidRDefault="003B4483" w:rsidP="00ED567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Попуњавање претплатне карте и штампање месечне маркице врши превозник које ће, уз списак, достављати овлашћеном лицу Општине на дистрибуцију грађанима.</w:t>
      </w:r>
    </w:p>
    <w:p w:rsidR="0090544B" w:rsidRDefault="0090544B" w:rsidP="00ED567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Месечна маркица важи искључиво уз легитимацију на свим градским и приградским линијама, на територији општине Смедревска Паланка, на којима овлашћени превозник обавља превоз, према важећим регистрованим редовима вожње.</w:t>
      </w:r>
    </w:p>
    <w:p w:rsidR="00846B0A" w:rsidRPr="00846B0A" w:rsidRDefault="00846B0A" w:rsidP="00ED5679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ци права на бесплатан превоз </w:t>
      </w:r>
      <w:r w:rsidR="00D3638E">
        <w:rPr>
          <w:rFonts w:ascii="Times New Roman" w:hAnsi="Times New Roman" w:cs="Times New Roman"/>
          <w:bCs/>
          <w:sz w:val="24"/>
          <w:szCs w:val="24"/>
          <w:lang w:val="sr-Cyrl-RS"/>
        </w:rPr>
        <w:t>имају право превоза на неограничен број вожњи у дневном саобраћају.</w:t>
      </w:r>
    </w:p>
    <w:p w:rsidR="003B4483" w:rsidRPr="00ED5679" w:rsidRDefault="003B4483" w:rsidP="003B4483">
      <w:pPr>
        <w:spacing w:after="0" w:line="240" w:lineRule="auto"/>
        <w:ind w:right="-56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:rsidR="00DB2DC5" w:rsidRDefault="00DB2DC5" w:rsidP="00755897">
      <w:pPr>
        <w:spacing w:after="0" w:line="240" w:lineRule="auto"/>
        <w:ind w:right="-567"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497BBE" w:rsidRDefault="00497BBE" w:rsidP="00497BBE">
      <w:pPr>
        <w:spacing w:after="0" w:line="240" w:lineRule="auto"/>
        <w:ind w:right="-567" w:firstLine="612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ab/>
        <w:t xml:space="preserve">                ПРЕДСЕДНИК</w:t>
      </w:r>
    </w:p>
    <w:p w:rsidR="002C791C" w:rsidRDefault="002C791C" w:rsidP="002C791C">
      <w:pPr>
        <w:spacing w:after="0" w:line="240" w:lineRule="auto"/>
        <w:ind w:left="3540" w:right="-567" w:firstLine="708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ПШТИНСКОГ ВЕЋА</w:t>
      </w:r>
    </w:p>
    <w:p w:rsidR="00497BBE" w:rsidRDefault="00497BBE" w:rsidP="00497BBE">
      <w:pPr>
        <w:spacing w:after="0" w:line="240" w:lineRule="auto"/>
        <w:ind w:left="3540" w:right="-567" w:firstLine="708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ОПШ</w:t>
      </w:r>
      <w:r w:rsidR="008C395A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>
        <w:rPr>
          <w:rFonts w:ascii="Times New Roman" w:hAnsi="Times New Roman" w:cs="Times New Roman"/>
          <w:bCs/>
          <w:sz w:val="24"/>
          <w:szCs w:val="24"/>
          <w:lang w:val="sr-Cyrl-RS"/>
        </w:rPr>
        <w:t>ИНЕ СМЕДЕРЕВСКА ПАЛАНКА</w:t>
      </w:r>
    </w:p>
    <w:p w:rsidR="00497BBE" w:rsidRDefault="00497BBE" w:rsidP="00497BBE">
      <w:pPr>
        <w:spacing w:after="0" w:line="240" w:lineRule="auto"/>
        <w:ind w:right="-567" w:firstLine="612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:rsidR="00497BBE" w:rsidRDefault="00497BBE" w:rsidP="00497BBE">
      <w:pPr>
        <w:spacing w:after="0" w:line="240" w:lineRule="auto"/>
        <w:ind w:left="4248" w:right="-567" w:firstLine="708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_________________________________</w:t>
      </w:r>
    </w:p>
    <w:p w:rsidR="00497BBE" w:rsidRPr="00497BBE" w:rsidRDefault="00497BBE" w:rsidP="00497BBE">
      <w:pPr>
        <w:spacing w:after="0" w:line="240" w:lineRule="auto"/>
        <w:ind w:left="3540" w:right="-567" w:firstLine="708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>Никола Вучен</w:t>
      </w:r>
    </w:p>
    <w:p w:rsidR="00755897" w:rsidRDefault="00755897" w:rsidP="00755897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B05022" w:rsidRPr="00B05022" w:rsidRDefault="00B05022" w:rsidP="00B05022">
      <w:pPr>
        <w:spacing w:after="0"/>
        <w:rPr>
          <w:sz w:val="24"/>
          <w:szCs w:val="24"/>
        </w:rPr>
      </w:pPr>
      <w:r w:rsidRPr="00B05022">
        <w:rPr>
          <w:rFonts w:ascii="Times New Roman" w:hAnsi="Times New Roman" w:cs="Times New Roman"/>
          <w:sz w:val="24"/>
          <w:szCs w:val="24"/>
          <w:lang w:val="sr-Cyrl-RS"/>
        </w:rPr>
        <w:t>ОПШТИНСКО ВЕЋЕ</w:t>
      </w:r>
    </w:p>
    <w:p w:rsidR="00B05022" w:rsidRPr="00B05022" w:rsidRDefault="00B05022" w:rsidP="00B05022">
      <w:pPr>
        <w:spacing w:after="0"/>
        <w:rPr>
          <w:sz w:val="24"/>
          <w:szCs w:val="24"/>
          <w:lang w:val="sr-Latn-RS"/>
        </w:rPr>
      </w:pPr>
      <w:r w:rsidRPr="00B05022">
        <w:rPr>
          <w:rFonts w:ascii="Times New Roman" w:hAnsi="Times New Roman" w:cs="Times New Roman"/>
          <w:sz w:val="24"/>
          <w:szCs w:val="24"/>
          <w:lang w:val="sr-Cyrl-RS"/>
        </w:rPr>
        <w:t>Број:</w:t>
      </w:r>
      <w:r w:rsidR="00372F00">
        <w:rPr>
          <w:rFonts w:ascii="Times New Roman" w:hAnsi="Times New Roman" w:cs="Times New Roman"/>
          <w:sz w:val="24"/>
          <w:szCs w:val="24"/>
          <w:lang w:val="sr-Latn-RS"/>
        </w:rPr>
        <w:t xml:space="preserve"> 344</w:t>
      </w:r>
      <w:r>
        <w:rPr>
          <w:rFonts w:ascii="Times New Roman" w:hAnsi="Times New Roman" w:cs="Times New Roman"/>
          <w:sz w:val="24"/>
          <w:szCs w:val="24"/>
          <w:lang w:val="sr-Latn-RS"/>
        </w:rPr>
        <w:t>-</w:t>
      </w:r>
      <w:r w:rsidR="00372F00">
        <w:rPr>
          <w:rFonts w:ascii="Times New Roman" w:hAnsi="Times New Roman" w:cs="Times New Roman"/>
          <w:sz w:val="24"/>
          <w:szCs w:val="24"/>
          <w:lang w:val="sr-Latn-RS"/>
        </w:rPr>
        <w:t>42</w:t>
      </w:r>
      <w:r>
        <w:rPr>
          <w:rFonts w:ascii="Times New Roman" w:hAnsi="Times New Roman" w:cs="Times New Roman"/>
          <w:sz w:val="24"/>
          <w:szCs w:val="24"/>
          <w:lang w:val="sr-Latn-RS"/>
        </w:rPr>
        <w:t>/202</w:t>
      </w:r>
      <w:r w:rsidR="0026498A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="003C236E">
        <w:rPr>
          <w:rFonts w:ascii="Times New Roman" w:hAnsi="Times New Roman" w:cs="Times New Roman"/>
          <w:sz w:val="24"/>
          <w:szCs w:val="24"/>
          <w:lang w:val="sr-Latn-RS"/>
        </w:rPr>
        <w:t>-02/1</w:t>
      </w:r>
    </w:p>
    <w:p w:rsidR="00B05022" w:rsidRPr="00B05022" w:rsidRDefault="00B05022" w:rsidP="00B05022">
      <w:pPr>
        <w:spacing w:after="0"/>
        <w:rPr>
          <w:sz w:val="24"/>
          <w:szCs w:val="24"/>
        </w:rPr>
      </w:pPr>
      <w:r w:rsidRPr="00B05022">
        <w:rPr>
          <w:rFonts w:ascii="Times New Roman" w:hAnsi="Times New Roman" w:cs="Times New Roman"/>
          <w:sz w:val="24"/>
          <w:szCs w:val="24"/>
          <w:lang w:val="sr-Cyrl-RS"/>
        </w:rPr>
        <w:t xml:space="preserve">Датум: </w:t>
      </w:r>
      <w:r w:rsidR="00925C5A">
        <w:rPr>
          <w:rFonts w:ascii="Times New Roman" w:hAnsi="Times New Roman" w:cs="Times New Roman"/>
          <w:sz w:val="24"/>
          <w:szCs w:val="24"/>
          <w:lang w:val="sr-Cyrl-RS"/>
        </w:rPr>
        <w:t>11</w:t>
      </w:r>
      <w:r w:rsidRPr="00B05022">
        <w:rPr>
          <w:rFonts w:ascii="Times New Roman" w:hAnsi="Times New Roman" w:cs="Times New Roman"/>
          <w:sz w:val="24"/>
          <w:szCs w:val="24"/>
          <w:lang w:val="sr-Cyrl-RS"/>
        </w:rPr>
        <w:t>.0</w:t>
      </w:r>
      <w:r w:rsidR="0026498A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B05022">
        <w:rPr>
          <w:rFonts w:ascii="Times New Roman" w:hAnsi="Times New Roman" w:cs="Times New Roman"/>
          <w:sz w:val="24"/>
          <w:szCs w:val="24"/>
          <w:lang w:val="sr-Cyrl-RS"/>
        </w:rPr>
        <w:t>.202</w:t>
      </w:r>
      <w:r w:rsidR="0026498A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B05022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</w:p>
    <w:p w:rsidR="00B05022" w:rsidRPr="003C236E" w:rsidRDefault="003C236E" w:rsidP="00B05022">
      <w:pPr>
        <w:spacing w:after="0"/>
        <w:rPr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Смедеревска Паланка</w:t>
      </w:r>
    </w:p>
    <w:p w:rsidR="00073FAE" w:rsidRPr="00861EFC" w:rsidRDefault="00073FAE" w:rsidP="00073FA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002C2" w:rsidRDefault="005002C2" w:rsidP="00264B2E">
      <w:pPr>
        <w:spacing w:after="0" w:line="276" w:lineRule="auto"/>
        <w:ind w:right="-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sectPr w:rsidR="005002C2" w:rsidSect="000B47B1">
      <w:pgSz w:w="11906" w:h="16838"/>
      <w:pgMar w:top="1418" w:right="1700" w:bottom="1418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2E42"/>
    <w:multiLevelType w:val="multilevel"/>
    <w:tmpl w:val="B10CA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F819EB"/>
    <w:multiLevelType w:val="hybridMultilevel"/>
    <w:tmpl w:val="F5F2DB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2932EB"/>
    <w:multiLevelType w:val="multilevel"/>
    <w:tmpl w:val="56AEC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931E2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E6379"/>
    <w:multiLevelType w:val="hybridMultilevel"/>
    <w:tmpl w:val="E3EC5A0A"/>
    <w:lvl w:ilvl="0" w:tplc="0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135D9"/>
    <w:multiLevelType w:val="multilevel"/>
    <w:tmpl w:val="FB602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F38607C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502CF6"/>
    <w:multiLevelType w:val="hybridMultilevel"/>
    <w:tmpl w:val="0640231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20FCE244">
      <w:start w:val="1"/>
      <w:numFmt w:val="decimal"/>
      <w:lvlText w:val="%3."/>
      <w:lvlJc w:val="left"/>
      <w:pPr>
        <w:ind w:left="3120" w:hanging="360"/>
      </w:pPr>
      <w:rPr>
        <w:rFonts w:hint="default"/>
      </w:rPr>
    </w:lvl>
    <w:lvl w:ilvl="3" w:tplc="CEB23BF8">
      <w:start w:val="3"/>
      <w:numFmt w:val="bullet"/>
      <w:lvlText w:val="-"/>
      <w:lvlJc w:val="left"/>
      <w:pPr>
        <w:ind w:left="3660" w:hanging="360"/>
      </w:pPr>
      <w:rPr>
        <w:rFonts w:ascii="Times New Roman" w:eastAsiaTheme="minorEastAsia" w:hAnsi="Times New Roman" w:cs="Times New Roman" w:hint="default"/>
      </w:r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3AB104B"/>
    <w:multiLevelType w:val="hybridMultilevel"/>
    <w:tmpl w:val="F3E8CD16"/>
    <w:lvl w:ilvl="0" w:tplc="CF9883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41979D9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A26100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26FEF"/>
    <w:multiLevelType w:val="hybridMultilevel"/>
    <w:tmpl w:val="64D0E26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D73484F"/>
    <w:multiLevelType w:val="multilevel"/>
    <w:tmpl w:val="87D22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58B5BB2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B48C0"/>
    <w:multiLevelType w:val="multilevel"/>
    <w:tmpl w:val="6A1E8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C38022D"/>
    <w:multiLevelType w:val="multilevel"/>
    <w:tmpl w:val="59AA4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00C3F98"/>
    <w:multiLevelType w:val="multilevel"/>
    <w:tmpl w:val="BC220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0E5A43"/>
    <w:multiLevelType w:val="multilevel"/>
    <w:tmpl w:val="20F47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C25372"/>
    <w:multiLevelType w:val="multilevel"/>
    <w:tmpl w:val="FBBC1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E428C4"/>
    <w:multiLevelType w:val="multilevel"/>
    <w:tmpl w:val="4720E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2D4C82"/>
    <w:multiLevelType w:val="multilevel"/>
    <w:tmpl w:val="B75E0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4481897"/>
    <w:multiLevelType w:val="multilevel"/>
    <w:tmpl w:val="163C7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1264751"/>
    <w:multiLevelType w:val="hybridMultilevel"/>
    <w:tmpl w:val="7D12BB4A"/>
    <w:lvl w:ilvl="0" w:tplc="8FDC57FA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C1A0019" w:tentative="1">
      <w:start w:val="1"/>
      <w:numFmt w:val="lowerLetter"/>
      <w:lvlText w:val="%2."/>
      <w:lvlJc w:val="left"/>
      <w:pPr>
        <w:ind w:left="1222" w:hanging="360"/>
      </w:pPr>
    </w:lvl>
    <w:lvl w:ilvl="2" w:tplc="0C1A001B" w:tentative="1">
      <w:start w:val="1"/>
      <w:numFmt w:val="lowerRoman"/>
      <w:lvlText w:val="%3."/>
      <w:lvlJc w:val="right"/>
      <w:pPr>
        <w:ind w:left="1942" w:hanging="180"/>
      </w:pPr>
    </w:lvl>
    <w:lvl w:ilvl="3" w:tplc="0C1A000F" w:tentative="1">
      <w:start w:val="1"/>
      <w:numFmt w:val="decimal"/>
      <w:lvlText w:val="%4."/>
      <w:lvlJc w:val="left"/>
      <w:pPr>
        <w:ind w:left="2662" w:hanging="360"/>
      </w:pPr>
    </w:lvl>
    <w:lvl w:ilvl="4" w:tplc="0C1A0019" w:tentative="1">
      <w:start w:val="1"/>
      <w:numFmt w:val="lowerLetter"/>
      <w:lvlText w:val="%5."/>
      <w:lvlJc w:val="left"/>
      <w:pPr>
        <w:ind w:left="3382" w:hanging="360"/>
      </w:pPr>
    </w:lvl>
    <w:lvl w:ilvl="5" w:tplc="0C1A001B" w:tentative="1">
      <w:start w:val="1"/>
      <w:numFmt w:val="lowerRoman"/>
      <w:lvlText w:val="%6."/>
      <w:lvlJc w:val="right"/>
      <w:pPr>
        <w:ind w:left="4102" w:hanging="180"/>
      </w:pPr>
    </w:lvl>
    <w:lvl w:ilvl="6" w:tplc="0C1A000F" w:tentative="1">
      <w:start w:val="1"/>
      <w:numFmt w:val="decimal"/>
      <w:lvlText w:val="%7."/>
      <w:lvlJc w:val="left"/>
      <w:pPr>
        <w:ind w:left="4822" w:hanging="360"/>
      </w:pPr>
    </w:lvl>
    <w:lvl w:ilvl="7" w:tplc="0C1A0019" w:tentative="1">
      <w:start w:val="1"/>
      <w:numFmt w:val="lowerLetter"/>
      <w:lvlText w:val="%8."/>
      <w:lvlJc w:val="left"/>
      <w:pPr>
        <w:ind w:left="5542" w:hanging="360"/>
      </w:pPr>
    </w:lvl>
    <w:lvl w:ilvl="8" w:tplc="0C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num w:numId="1">
    <w:abstractNumId w:val="19"/>
  </w:num>
  <w:num w:numId="2">
    <w:abstractNumId w:val="23"/>
  </w:num>
  <w:num w:numId="3">
    <w:abstractNumId w:val="9"/>
  </w:num>
  <w:num w:numId="4">
    <w:abstractNumId w:val="17"/>
  </w:num>
  <w:num w:numId="5">
    <w:abstractNumId w:val="22"/>
  </w:num>
  <w:num w:numId="6">
    <w:abstractNumId w:val="21"/>
  </w:num>
  <w:num w:numId="7">
    <w:abstractNumId w:val="26"/>
  </w:num>
  <w:num w:numId="8">
    <w:abstractNumId w:val="24"/>
  </w:num>
  <w:num w:numId="9">
    <w:abstractNumId w:val="0"/>
  </w:num>
  <w:num w:numId="10">
    <w:abstractNumId w:val="27"/>
  </w:num>
  <w:num w:numId="11">
    <w:abstractNumId w:val="3"/>
  </w:num>
  <w:num w:numId="12">
    <w:abstractNumId w:val="29"/>
  </w:num>
  <w:num w:numId="13">
    <w:abstractNumId w:val="11"/>
  </w:num>
  <w:num w:numId="14">
    <w:abstractNumId w:val="2"/>
  </w:num>
  <w:num w:numId="15">
    <w:abstractNumId w:val="30"/>
  </w:num>
  <w:num w:numId="16">
    <w:abstractNumId w:val="25"/>
  </w:num>
  <w:num w:numId="17">
    <w:abstractNumId w:val="28"/>
  </w:num>
  <w:num w:numId="18">
    <w:abstractNumId w:val="18"/>
  </w:num>
  <w:num w:numId="19">
    <w:abstractNumId w:val="15"/>
  </w:num>
  <w:num w:numId="20">
    <w:abstractNumId w:val="1"/>
  </w:num>
  <w:num w:numId="21">
    <w:abstractNumId w:val="8"/>
  </w:num>
  <w:num w:numId="22">
    <w:abstractNumId w:val="4"/>
  </w:num>
  <w:num w:numId="23">
    <w:abstractNumId w:val="6"/>
  </w:num>
  <w:num w:numId="24">
    <w:abstractNumId w:val="7"/>
  </w:num>
  <w:num w:numId="25">
    <w:abstractNumId w:val="31"/>
  </w:num>
  <w:num w:numId="26">
    <w:abstractNumId w:val="5"/>
  </w:num>
  <w:num w:numId="27">
    <w:abstractNumId w:val="10"/>
  </w:num>
  <w:num w:numId="28">
    <w:abstractNumId w:val="20"/>
  </w:num>
  <w:num w:numId="29">
    <w:abstractNumId w:val="16"/>
  </w:num>
  <w:num w:numId="30">
    <w:abstractNumId w:val="13"/>
  </w:num>
  <w:num w:numId="31">
    <w:abstractNumId w:val="1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LAwNzW3sLQ0MDZR0lEKTi0uzszPAymwrAUAYXcb5SwAAAA="/>
  </w:docVars>
  <w:rsids>
    <w:rsidRoot w:val="00C02234"/>
    <w:rsid w:val="00014168"/>
    <w:rsid w:val="0002799C"/>
    <w:rsid w:val="00032A96"/>
    <w:rsid w:val="000370D9"/>
    <w:rsid w:val="00043D7E"/>
    <w:rsid w:val="00055629"/>
    <w:rsid w:val="00064007"/>
    <w:rsid w:val="00070100"/>
    <w:rsid w:val="00070295"/>
    <w:rsid w:val="000716CA"/>
    <w:rsid w:val="00073FAE"/>
    <w:rsid w:val="0008334C"/>
    <w:rsid w:val="000946E2"/>
    <w:rsid w:val="000958B1"/>
    <w:rsid w:val="000A275C"/>
    <w:rsid w:val="000A4AA0"/>
    <w:rsid w:val="000A7E61"/>
    <w:rsid w:val="000B47B1"/>
    <w:rsid w:val="000D3B03"/>
    <w:rsid w:val="000F1633"/>
    <w:rsid w:val="00101D16"/>
    <w:rsid w:val="00106E34"/>
    <w:rsid w:val="00111DEC"/>
    <w:rsid w:val="00122032"/>
    <w:rsid w:val="00125FF0"/>
    <w:rsid w:val="00167CE9"/>
    <w:rsid w:val="00170B91"/>
    <w:rsid w:val="00181D9C"/>
    <w:rsid w:val="001A3843"/>
    <w:rsid w:val="001C2C06"/>
    <w:rsid w:val="001D1FED"/>
    <w:rsid w:val="001D3145"/>
    <w:rsid w:val="001D3698"/>
    <w:rsid w:val="001D55B2"/>
    <w:rsid w:val="001E2610"/>
    <w:rsid w:val="001E5899"/>
    <w:rsid w:val="001F14DA"/>
    <w:rsid w:val="002014EC"/>
    <w:rsid w:val="00205F6E"/>
    <w:rsid w:val="00210F43"/>
    <w:rsid w:val="0021700D"/>
    <w:rsid w:val="0023178F"/>
    <w:rsid w:val="00244F90"/>
    <w:rsid w:val="00257E6B"/>
    <w:rsid w:val="0026498A"/>
    <w:rsid w:val="00264B2E"/>
    <w:rsid w:val="0026613A"/>
    <w:rsid w:val="002907DA"/>
    <w:rsid w:val="002B209E"/>
    <w:rsid w:val="002C4B3C"/>
    <w:rsid w:val="002C791C"/>
    <w:rsid w:val="002D47FD"/>
    <w:rsid w:val="002D5D2C"/>
    <w:rsid w:val="002F30AF"/>
    <w:rsid w:val="00301A9C"/>
    <w:rsid w:val="003029E0"/>
    <w:rsid w:val="00306236"/>
    <w:rsid w:val="00310250"/>
    <w:rsid w:val="00315C8D"/>
    <w:rsid w:val="00323AA2"/>
    <w:rsid w:val="00343965"/>
    <w:rsid w:val="00371DCA"/>
    <w:rsid w:val="00372F00"/>
    <w:rsid w:val="00375AF8"/>
    <w:rsid w:val="00380315"/>
    <w:rsid w:val="00384217"/>
    <w:rsid w:val="0039201C"/>
    <w:rsid w:val="003977B4"/>
    <w:rsid w:val="003B42EF"/>
    <w:rsid w:val="003B4483"/>
    <w:rsid w:val="003C236E"/>
    <w:rsid w:val="003D7EA7"/>
    <w:rsid w:val="003E57CC"/>
    <w:rsid w:val="003F5418"/>
    <w:rsid w:val="00401A92"/>
    <w:rsid w:val="00421493"/>
    <w:rsid w:val="0044584C"/>
    <w:rsid w:val="00451620"/>
    <w:rsid w:val="00456DD7"/>
    <w:rsid w:val="004652B5"/>
    <w:rsid w:val="00472841"/>
    <w:rsid w:val="00477FF5"/>
    <w:rsid w:val="00492641"/>
    <w:rsid w:val="00495775"/>
    <w:rsid w:val="00497BBE"/>
    <w:rsid w:val="004A1497"/>
    <w:rsid w:val="004B122A"/>
    <w:rsid w:val="004B12F1"/>
    <w:rsid w:val="004B58AF"/>
    <w:rsid w:val="004C1BCC"/>
    <w:rsid w:val="004C40C9"/>
    <w:rsid w:val="004D7972"/>
    <w:rsid w:val="004E7C0B"/>
    <w:rsid w:val="005002C2"/>
    <w:rsid w:val="00517D7B"/>
    <w:rsid w:val="00551C06"/>
    <w:rsid w:val="00566901"/>
    <w:rsid w:val="00575057"/>
    <w:rsid w:val="00581A1E"/>
    <w:rsid w:val="005D0892"/>
    <w:rsid w:val="005E26EE"/>
    <w:rsid w:val="00603148"/>
    <w:rsid w:val="006127F7"/>
    <w:rsid w:val="00615FAF"/>
    <w:rsid w:val="00633628"/>
    <w:rsid w:val="006418AB"/>
    <w:rsid w:val="00644C08"/>
    <w:rsid w:val="006503FF"/>
    <w:rsid w:val="00652FC9"/>
    <w:rsid w:val="00655CF3"/>
    <w:rsid w:val="006619ED"/>
    <w:rsid w:val="0067591F"/>
    <w:rsid w:val="00677A19"/>
    <w:rsid w:val="006805F9"/>
    <w:rsid w:val="006B2AC0"/>
    <w:rsid w:val="006C1D4F"/>
    <w:rsid w:val="006E3AED"/>
    <w:rsid w:val="006E7B12"/>
    <w:rsid w:val="00721B5F"/>
    <w:rsid w:val="00730EFA"/>
    <w:rsid w:val="00741528"/>
    <w:rsid w:val="00755897"/>
    <w:rsid w:val="007705EF"/>
    <w:rsid w:val="00780385"/>
    <w:rsid w:val="0078136B"/>
    <w:rsid w:val="00781E7C"/>
    <w:rsid w:val="007C396B"/>
    <w:rsid w:val="007F79A2"/>
    <w:rsid w:val="00812E7D"/>
    <w:rsid w:val="00846B0A"/>
    <w:rsid w:val="00851587"/>
    <w:rsid w:val="008532B0"/>
    <w:rsid w:val="00856F09"/>
    <w:rsid w:val="00861EFC"/>
    <w:rsid w:val="00865674"/>
    <w:rsid w:val="008C395A"/>
    <w:rsid w:val="008C6793"/>
    <w:rsid w:val="008F47DE"/>
    <w:rsid w:val="00901956"/>
    <w:rsid w:val="0090544B"/>
    <w:rsid w:val="0090565A"/>
    <w:rsid w:val="0091678B"/>
    <w:rsid w:val="00916804"/>
    <w:rsid w:val="0092245B"/>
    <w:rsid w:val="00922799"/>
    <w:rsid w:val="00925C5A"/>
    <w:rsid w:val="00927126"/>
    <w:rsid w:val="00935664"/>
    <w:rsid w:val="00941F41"/>
    <w:rsid w:val="00950116"/>
    <w:rsid w:val="009866B2"/>
    <w:rsid w:val="009B7CE3"/>
    <w:rsid w:val="009C0C37"/>
    <w:rsid w:val="009C28CA"/>
    <w:rsid w:val="009E23CA"/>
    <w:rsid w:val="009F3E51"/>
    <w:rsid w:val="00A03636"/>
    <w:rsid w:val="00A03738"/>
    <w:rsid w:val="00A10D4F"/>
    <w:rsid w:val="00A111E0"/>
    <w:rsid w:val="00A32678"/>
    <w:rsid w:val="00A54180"/>
    <w:rsid w:val="00A56779"/>
    <w:rsid w:val="00A63E7E"/>
    <w:rsid w:val="00A84E98"/>
    <w:rsid w:val="00A9223D"/>
    <w:rsid w:val="00AA7AB6"/>
    <w:rsid w:val="00AD7BEF"/>
    <w:rsid w:val="00AE2FFB"/>
    <w:rsid w:val="00B05022"/>
    <w:rsid w:val="00B269BC"/>
    <w:rsid w:val="00B638FE"/>
    <w:rsid w:val="00B830E3"/>
    <w:rsid w:val="00B91B31"/>
    <w:rsid w:val="00B95CD3"/>
    <w:rsid w:val="00BC28BA"/>
    <w:rsid w:val="00BD0DBD"/>
    <w:rsid w:val="00BD7FF6"/>
    <w:rsid w:val="00C02234"/>
    <w:rsid w:val="00C03D67"/>
    <w:rsid w:val="00C05BE8"/>
    <w:rsid w:val="00C14249"/>
    <w:rsid w:val="00C14A7D"/>
    <w:rsid w:val="00C1561F"/>
    <w:rsid w:val="00C4222F"/>
    <w:rsid w:val="00C467D7"/>
    <w:rsid w:val="00C55240"/>
    <w:rsid w:val="00C555B9"/>
    <w:rsid w:val="00C55DD9"/>
    <w:rsid w:val="00C6463A"/>
    <w:rsid w:val="00CA21AD"/>
    <w:rsid w:val="00CB219F"/>
    <w:rsid w:val="00CB5E3D"/>
    <w:rsid w:val="00CB6D0A"/>
    <w:rsid w:val="00CB7B23"/>
    <w:rsid w:val="00CC5982"/>
    <w:rsid w:val="00CD74EB"/>
    <w:rsid w:val="00CF1E2C"/>
    <w:rsid w:val="00CF22D8"/>
    <w:rsid w:val="00D0280D"/>
    <w:rsid w:val="00D206D1"/>
    <w:rsid w:val="00D250DB"/>
    <w:rsid w:val="00D3638E"/>
    <w:rsid w:val="00D4483A"/>
    <w:rsid w:val="00D532FD"/>
    <w:rsid w:val="00D73B90"/>
    <w:rsid w:val="00D8290C"/>
    <w:rsid w:val="00D84BD3"/>
    <w:rsid w:val="00DB2DC5"/>
    <w:rsid w:val="00DD06A3"/>
    <w:rsid w:val="00DD3214"/>
    <w:rsid w:val="00DD3527"/>
    <w:rsid w:val="00DF26DB"/>
    <w:rsid w:val="00DF7E26"/>
    <w:rsid w:val="00E15C9B"/>
    <w:rsid w:val="00E17F29"/>
    <w:rsid w:val="00E37E16"/>
    <w:rsid w:val="00E532D0"/>
    <w:rsid w:val="00E54753"/>
    <w:rsid w:val="00E66375"/>
    <w:rsid w:val="00EB3E5F"/>
    <w:rsid w:val="00EB4679"/>
    <w:rsid w:val="00EB601E"/>
    <w:rsid w:val="00ED5679"/>
    <w:rsid w:val="00ED6A47"/>
    <w:rsid w:val="00EE4DF5"/>
    <w:rsid w:val="00EF2007"/>
    <w:rsid w:val="00F137C4"/>
    <w:rsid w:val="00F44F57"/>
    <w:rsid w:val="00F60805"/>
    <w:rsid w:val="00F92659"/>
    <w:rsid w:val="00F926D5"/>
    <w:rsid w:val="00FA5241"/>
    <w:rsid w:val="00FA78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22D67"/>
  <w15:docId w15:val="{12311F24-573B-4DB6-B994-9AAE37043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5F6E"/>
  </w:style>
  <w:style w:type="paragraph" w:styleId="Heading1">
    <w:name w:val="heading 1"/>
    <w:basedOn w:val="Normal"/>
    <w:next w:val="Normal"/>
    <w:link w:val="Heading1Char"/>
    <w:uiPriority w:val="9"/>
    <w:qFormat/>
    <w:rsid w:val="00730EFA"/>
    <w:pPr>
      <w:keepNext/>
      <w:keepLines/>
      <w:spacing w:before="400" w:after="40" w:line="360" w:lineRule="auto"/>
      <w:jc w:val="center"/>
      <w:outlineLvl w:val="0"/>
    </w:pPr>
    <w:rPr>
      <w:rFonts w:ascii="Times New Roman" w:eastAsiaTheme="majorEastAsia" w:hAnsi="Times New Roman" w:cstheme="majorBidi"/>
      <w:caps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5E3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E3D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E3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E3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E3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E3D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E3D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E3D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22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Cyrl-CS" w:eastAsia="sr-Cyrl-CS"/>
    </w:rPr>
  </w:style>
  <w:style w:type="character" w:styleId="Strong">
    <w:name w:val="Strong"/>
    <w:basedOn w:val="DefaultParagraphFont"/>
    <w:uiPriority w:val="22"/>
    <w:qFormat/>
    <w:rsid w:val="00CB5E3D"/>
    <w:rPr>
      <w:b/>
      <w:bCs/>
    </w:rPr>
  </w:style>
  <w:style w:type="character" w:styleId="Emphasis">
    <w:name w:val="Emphasis"/>
    <w:basedOn w:val="DefaultParagraphFont"/>
    <w:uiPriority w:val="20"/>
    <w:qFormat/>
    <w:rsid w:val="00CB5E3D"/>
    <w:rPr>
      <w:i/>
      <w:iCs/>
    </w:rPr>
  </w:style>
  <w:style w:type="paragraph" w:styleId="NoSpacing">
    <w:name w:val="No Spacing"/>
    <w:uiPriority w:val="1"/>
    <w:qFormat/>
    <w:rsid w:val="00CB5E3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22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15F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5F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5F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F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F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F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FA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D3145"/>
    <w:rPr>
      <w:color w:val="0563C1" w:themeColor="hyperlink"/>
      <w:u w:val="single"/>
    </w:rPr>
  </w:style>
  <w:style w:type="table" w:customStyle="1" w:styleId="TableGrid">
    <w:name w:val="TableGrid"/>
    <w:rsid w:val="00101D16"/>
    <w:pPr>
      <w:spacing w:after="0" w:line="240" w:lineRule="auto"/>
    </w:pPr>
    <w:rPr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30EFA"/>
    <w:rPr>
      <w:rFonts w:ascii="Times New Roman" w:eastAsiaTheme="majorEastAsia" w:hAnsi="Times New Roman" w:cstheme="majorBidi"/>
      <w:caps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5E3D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E3D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E3D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E3D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E3D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E3D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E3D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E3D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E3D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B5E3D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B5E3D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E3D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5E3D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5E3D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B5E3D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E3D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E3D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B5E3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B5E3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B5E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B5E3D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B5E3D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5E3D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3B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D7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mederevskapalanka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CC0C3-7A3B-4FDC-8B1C-A09610759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jana Apostolović</dc:creator>
  <cp:keywords/>
  <dc:description/>
  <cp:lastModifiedBy>korisnik</cp:lastModifiedBy>
  <cp:revision>56</cp:revision>
  <cp:lastPrinted>2022-02-11T08:37:00Z</cp:lastPrinted>
  <dcterms:created xsi:type="dcterms:W3CDTF">2021-08-19T12:08:00Z</dcterms:created>
  <dcterms:modified xsi:type="dcterms:W3CDTF">2022-02-11T08:46:00Z</dcterms:modified>
</cp:coreProperties>
</file>